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23DFAB" w14:textId="77777777" w:rsidR="00512569" w:rsidRDefault="00512569" w:rsidP="009C39DE">
      <w:pPr>
        <w:rPr>
          <w:noProof/>
        </w:rPr>
      </w:pPr>
    </w:p>
    <w:p w14:paraId="5DF3A438" w14:textId="2C4896BD" w:rsidR="009A63DD" w:rsidRPr="009C39DE" w:rsidRDefault="00512569" w:rsidP="009C39D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16284D8" wp14:editId="1C7C036B">
                <wp:simplePos x="0" y="0"/>
                <wp:positionH relativeFrom="column">
                  <wp:posOffset>2886075</wp:posOffset>
                </wp:positionH>
                <wp:positionV relativeFrom="page">
                  <wp:posOffset>781050</wp:posOffset>
                </wp:positionV>
                <wp:extent cx="3886200" cy="68199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681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9FC91A" w14:textId="15240DDA" w:rsidR="00C91D47" w:rsidRPr="00847CF3" w:rsidRDefault="00B5183B" w:rsidP="00C91D47">
                            <w:pPr>
                              <w:pStyle w:val="Heading2"/>
                              <w:tabs>
                                <w:tab w:val="left" w:pos="0"/>
                                <w:tab w:val="left" w:pos="90"/>
                              </w:tabs>
                              <w:spacing w:before="0" w:after="60" w:line="240" w:lineRule="auto"/>
                              <w:rPr>
                                <w:rStyle w:val="SubtleEmphasis"/>
                                <w:rFonts w:ascii="Calibri" w:hAnsi="Calibri"/>
                                <w:b/>
                                <w:bCs/>
                                <w:i w:val="0"/>
                                <w:iCs w:val="0"/>
                                <w:color w:val="2F5496" w:themeColor="accent1" w:themeShade="B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bCs/>
                                <w:sz w:val="32"/>
                                <w:szCs w:val="32"/>
                              </w:rPr>
                              <w:t>COVENANT ENFORCEMENT</w:t>
                            </w:r>
                            <w:r w:rsidR="004E2BF2" w:rsidRPr="00847CF3">
                              <w:rPr>
                                <w:rFonts w:ascii="Calibri" w:hAnsi="Calibri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REQUEST FORM</w:t>
                            </w:r>
                          </w:p>
                          <w:p w14:paraId="41FA7473" w14:textId="77777777" w:rsidR="00512569" w:rsidRPr="000E1831" w:rsidRDefault="00512569" w:rsidP="00201901">
                            <w:pPr>
                              <w:spacing w:after="0"/>
                              <w:rPr>
                                <w:rFonts w:ascii="Calibri" w:hAnsi="Calibri" w:cs="Calibri"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05E15764" w14:textId="6AA7DC2A" w:rsidR="00327DDE" w:rsidRPr="000E1831" w:rsidRDefault="00FE6BF0" w:rsidP="00201901">
                            <w:pPr>
                              <w:spacing w:after="0"/>
                              <w:rPr>
                                <w:rFonts w:ascii="Calibri" w:hAnsi="Calibri" w:cs="Calibri"/>
                                <w:b/>
                              </w:rPr>
                            </w:pPr>
                            <w:r w:rsidRPr="000E1831">
                              <w:rPr>
                                <w:rFonts w:ascii="Calibri" w:hAnsi="Calibri" w:cs="Calibri"/>
                                <w:b/>
                              </w:rPr>
                              <w:t>Email completed form to:</w:t>
                            </w:r>
                            <w:r w:rsidR="009E7F2A" w:rsidRPr="000E1831">
                              <w:rPr>
                                <w:rFonts w:ascii="Calibri" w:hAnsi="Calibri" w:cs="Calibri"/>
                                <w:b/>
                              </w:rPr>
                              <w:t xml:space="preserve"> </w:t>
                            </w:r>
                            <w:hyperlink r:id="rId9" w:history="1">
                              <w:r w:rsidR="00A02734" w:rsidRPr="005D1D2E">
                                <w:rPr>
                                  <w:rStyle w:val="Hyperlink"/>
                                  <w:rFonts w:ascii="Calibri" w:hAnsi="Calibri" w:cs="Calibri"/>
                                  <w:b/>
                                </w:rPr>
                                <w:t>joan@mcca.info</w:t>
                              </w:r>
                            </w:hyperlink>
                            <w:r w:rsidR="00A02734">
                              <w:rPr>
                                <w:rFonts w:ascii="Calibri" w:hAnsi="Calibri" w:cs="Calibri"/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6284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7.25pt;margin-top:61.5pt;width:306pt;height:53.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" stroked="f">
                <v:textbox>
                  <w:txbxContent>
                    <w:p w14:paraId="789FC91A" w14:textId="15240DDA" w:rsidR="00C91D47" w:rsidRPr="00847CF3" w:rsidRDefault="00B5183B" w:rsidP="00C91D47">
                      <w:pPr>
                        <w:pStyle w:val="Heading2"/>
                        <w:tabs>
                          <w:tab w:val="left" w:pos="0"/>
                          <w:tab w:val="left" w:pos="90"/>
                        </w:tabs>
                        <w:spacing w:before="0" w:after="60" w:line="240" w:lineRule="auto"/>
                        <w:rPr>
                          <w:rStyle w:val="SubtleEmphasis"/>
                          <w:rFonts w:ascii="Calibri" w:hAnsi="Calibri"/>
                          <w:b/>
                          <w:bCs/>
                          <w:i w:val="0"/>
                          <w:iCs w:val="0"/>
                          <w:color w:val="2F5496" w:themeColor="accent1" w:themeShade="BF"/>
                          <w:sz w:val="32"/>
                          <w:szCs w:val="32"/>
                        </w:rPr>
                      </w:pPr>
                      <w:r>
                        <w:rPr>
                          <w:rFonts w:ascii="Calibri" w:hAnsi="Calibri"/>
                          <w:b/>
                          <w:bCs/>
                          <w:sz w:val="32"/>
                          <w:szCs w:val="32"/>
                        </w:rPr>
                        <w:t>COVENANT ENFORCEMENT</w:t>
                      </w:r>
                      <w:r w:rsidR="004E2BF2" w:rsidRPr="00847CF3">
                        <w:rPr>
                          <w:rFonts w:ascii="Calibri" w:hAnsi="Calibri"/>
                          <w:b/>
                          <w:bCs/>
                          <w:sz w:val="32"/>
                          <w:szCs w:val="32"/>
                        </w:rPr>
                        <w:t xml:space="preserve"> REQUEST FORM</w:t>
                      </w:r>
                    </w:p>
                    <w:p w14:paraId="41FA7473" w14:textId="77777777" w:rsidR="00512569" w:rsidRPr="000E1831" w:rsidRDefault="00512569" w:rsidP="00201901">
                      <w:pPr>
                        <w:spacing w:after="0"/>
                        <w:rPr>
                          <w:rFonts w:ascii="Calibri" w:hAnsi="Calibri" w:cs="Calibri"/>
                          <w:bCs/>
                          <w:sz w:val="10"/>
                          <w:szCs w:val="10"/>
                        </w:rPr>
                      </w:pPr>
                    </w:p>
                    <w:p w14:paraId="05E15764" w14:textId="6AA7DC2A" w:rsidR="00327DDE" w:rsidRPr="000E1831" w:rsidRDefault="00FE6BF0" w:rsidP="00201901">
                      <w:pPr>
                        <w:spacing w:after="0"/>
                        <w:rPr>
                          <w:rFonts w:ascii="Calibri" w:hAnsi="Calibri" w:cs="Calibri"/>
                          <w:b/>
                        </w:rPr>
                      </w:pPr>
                      <w:r w:rsidRPr="000E1831">
                        <w:rPr>
                          <w:rFonts w:ascii="Calibri" w:hAnsi="Calibri" w:cs="Calibri"/>
                          <w:b/>
                        </w:rPr>
                        <w:t>Email completed form to:</w:t>
                      </w:r>
                      <w:r w:rsidR="009E7F2A" w:rsidRPr="000E1831">
                        <w:rPr>
                          <w:rFonts w:ascii="Calibri" w:hAnsi="Calibri" w:cs="Calibri"/>
                          <w:b/>
                        </w:rPr>
                        <w:t xml:space="preserve"> </w:t>
                      </w:r>
                      <w:hyperlink r:id="rId10" w:history="1">
                        <w:r w:rsidR="00A02734" w:rsidRPr="005D1D2E">
                          <w:rPr>
                            <w:rStyle w:val="Hyperlink"/>
                            <w:rFonts w:ascii="Calibri" w:hAnsi="Calibri" w:cs="Calibri"/>
                            <w:b/>
                          </w:rPr>
                          <w:t>joan@mcca.info</w:t>
                        </w:r>
                      </w:hyperlink>
                      <w:r w:rsidR="00A02734">
                        <w:rPr>
                          <w:rFonts w:ascii="Calibri" w:hAnsi="Calibri" w:cs="Calibri"/>
                          <w:b/>
                        </w:rPr>
                        <w:t xml:space="preserve"> 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1" behindDoc="0" locked="0" layoutInCell="1" allowOverlap="1" wp14:anchorId="5736901A" wp14:editId="070DFB32">
            <wp:simplePos x="0" y="0"/>
            <wp:positionH relativeFrom="margin">
              <wp:posOffset>38100</wp:posOffset>
            </wp:positionH>
            <wp:positionV relativeFrom="margin">
              <wp:posOffset>57150</wp:posOffset>
            </wp:positionV>
            <wp:extent cx="2771775" cy="1186815"/>
            <wp:effectExtent l="0" t="0" r="9525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1186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273"/>
        <w:gridCol w:w="882"/>
        <w:gridCol w:w="585"/>
        <w:gridCol w:w="4428"/>
        <w:gridCol w:w="1065"/>
        <w:gridCol w:w="2557"/>
      </w:tblGrid>
      <w:tr w:rsidR="0040116B" w:rsidRPr="00003BEB" w14:paraId="45267B99" w14:textId="0E7A0A38" w:rsidTr="00E23459">
        <w:trPr>
          <w:trHeight w:val="360"/>
        </w:trPr>
        <w:tc>
          <w:tcPr>
            <w:tcW w:w="2740" w:type="dxa"/>
            <w:gridSpan w:val="3"/>
            <w:vAlign w:val="center"/>
          </w:tcPr>
          <w:p w14:paraId="0D95C154" w14:textId="757640B8" w:rsidR="0040116B" w:rsidRPr="00003BEB" w:rsidRDefault="00F11F47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mplaint Submission Date</w:t>
            </w:r>
          </w:p>
        </w:tc>
        <w:tc>
          <w:tcPr>
            <w:tcW w:w="8050" w:type="dxa"/>
            <w:gridSpan w:val="3"/>
            <w:vAlign w:val="center"/>
          </w:tcPr>
          <w:p w14:paraId="7AE6CB2A" w14:textId="77777777" w:rsidR="0040116B" w:rsidRPr="00003BEB" w:rsidRDefault="0040116B" w:rsidP="00003BEB">
            <w:pPr>
              <w:rPr>
                <w:noProof/>
              </w:rPr>
            </w:pPr>
          </w:p>
        </w:tc>
      </w:tr>
      <w:tr w:rsidR="00F11F47" w:rsidRPr="00003BEB" w14:paraId="0D948B93" w14:textId="66996908" w:rsidTr="00231146">
        <w:trPr>
          <w:trHeight w:val="360"/>
        </w:trPr>
        <w:tc>
          <w:tcPr>
            <w:tcW w:w="10790" w:type="dxa"/>
            <w:gridSpan w:val="6"/>
            <w:shd w:val="clear" w:color="auto" w:fill="D9D9D9" w:themeFill="background1" w:themeFillShade="D9"/>
            <w:vAlign w:val="center"/>
          </w:tcPr>
          <w:p w14:paraId="265F460D" w14:textId="6312FF4D" w:rsidR="00F11F47" w:rsidRPr="00003BEB" w:rsidRDefault="00231146" w:rsidP="002B05C1">
            <w:pPr>
              <w:jc w:val="center"/>
              <w:rPr>
                <w:noProof/>
              </w:rPr>
            </w:pPr>
            <w:r>
              <w:rPr>
                <w:b/>
                <w:bCs/>
                <w:noProof/>
              </w:rPr>
              <w:t>Information regading the</w:t>
            </w:r>
            <w:r w:rsidR="007669A7">
              <w:rPr>
                <w:b/>
                <w:bCs/>
                <w:noProof/>
              </w:rPr>
              <w:t xml:space="preserve"> alleged</w:t>
            </w:r>
            <w:r>
              <w:rPr>
                <w:b/>
                <w:bCs/>
                <w:noProof/>
              </w:rPr>
              <w:t xml:space="preserve"> </w:t>
            </w:r>
            <w:r w:rsidR="003841B5">
              <w:rPr>
                <w:b/>
                <w:bCs/>
                <w:noProof/>
              </w:rPr>
              <w:t xml:space="preserve">resident </w:t>
            </w:r>
            <w:r>
              <w:rPr>
                <w:b/>
                <w:bCs/>
                <w:noProof/>
              </w:rPr>
              <w:t>in violation of MCCA Covenant</w:t>
            </w:r>
          </w:p>
        </w:tc>
      </w:tr>
      <w:tr w:rsidR="00231146" w:rsidRPr="00003BEB" w14:paraId="392D7837" w14:textId="0F4175A7" w:rsidTr="00E23459">
        <w:trPr>
          <w:trHeight w:val="360"/>
        </w:trPr>
        <w:tc>
          <w:tcPr>
            <w:tcW w:w="1273" w:type="dxa"/>
            <w:vAlign w:val="center"/>
          </w:tcPr>
          <w:p w14:paraId="18A078C2" w14:textId="01CC5833" w:rsidR="00231146" w:rsidRPr="00003BEB" w:rsidRDefault="00231146" w:rsidP="00003BEB">
            <w:pPr>
              <w:rPr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9517" w:type="dxa"/>
            <w:gridSpan w:val="5"/>
            <w:vAlign w:val="center"/>
          </w:tcPr>
          <w:p w14:paraId="5D4B445C" w14:textId="1E60200C" w:rsidR="00231146" w:rsidRPr="00003BEB" w:rsidRDefault="00231146" w:rsidP="00003BEB">
            <w:pPr>
              <w:rPr>
                <w:noProof/>
              </w:rPr>
            </w:pPr>
          </w:p>
        </w:tc>
      </w:tr>
      <w:tr w:rsidR="0040116B" w:rsidRPr="00003BEB" w14:paraId="485022DF" w14:textId="0FB508FB" w:rsidTr="00E23459">
        <w:trPr>
          <w:trHeight w:val="360"/>
        </w:trPr>
        <w:tc>
          <w:tcPr>
            <w:tcW w:w="1273" w:type="dxa"/>
            <w:vAlign w:val="center"/>
          </w:tcPr>
          <w:p w14:paraId="0B5D7891" w14:textId="1ACDD2D7" w:rsidR="0040116B" w:rsidRPr="00003BEB" w:rsidRDefault="00E23459" w:rsidP="00003BEB">
            <w:pPr>
              <w:tabs>
                <w:tab w:val="left" w:pos="3690"/>
                <w:tab w:val="left" w:pos="4620"/>
              </w:tabs>
              <w:rPr>
                <w:noProof/>
              </w:rPr>
            </w:pPr>
            <w:r>
              <w:rPr>
                <w:b/>
                <w:bCs/>
                <w:noProof/>
              </w:rPr>
              <w:t>Address</w:t>
            </w:r>
          </w:p>
        </w:tc>
        <w:tc>
          <w:tcPr>
            <w:tcW w:w="9517" w:type="dxa"/>
            <w:gridSpan w:val="5"/>
            <w:vAlign w:val="center"/>
          </w:tcPr>
          <w:p w14:paraId="2F26471F" w14:textId="7693B177" w:rsidR="0040116B" w:rsidRPr="00003BEB" w:rsidRDefault="0040116B" w:rsidP="00003BEB">
            <w:pPr>
              <w:tabs>
                <w:tab w:val="left" w:pos="3690"/>
                <w:tab w:val="left" w:pos="4620"/>
              </w:tabs>
              <w:rPr>
                <w:b/>
                <w:bCs/>
                <w:noProof/>
              </w:rPr>
            </w:pPr>
          </w:p>
        </w:tc>
      </w:tr>
      <w:tr w:rsidR="00E23459" w:rsidRPr="00003BEB" w14:paraId="40C35480" w14:textId="32BD7C08" w:rsidTr="00E23459">
        <w:trPr>
          <w:trHeight w:val="360"/>
        </w:trPr>
        <w:tc>
          <w:tcPr>
            <w:tcW w:w="1273" w:type="dxa"/>
            <w:vAlign w:val="center"/>
          </w:tcPr>
          <w:p w14:paraId="17700D85" w14:textId="7BFA765D" w:rsidR="00E23459" w:rsidRPr="00003BEB" w:rsidRDefault="00E23459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ivision</w:t>
            </w:r>
          </w:p>
        </w:tc>
        <w:tc>
          <w:tcPr>
            <w:tcW w:w="5895" w:type="dxa"/>
            <w:gridSpan w:val="3"/>
            <w:vAlign w:val="center"/>
          </w:tcPr>
          <w:p w14:paraId="5EF10EDA" w14:textId="651E532D" w:rsidR="00E23459" w:rsidRPr="00003BEB" w:rsidRDefault="00E23459" w:rsidP="00003BEB">
            <w:pPr>
              <w:rPr>
                <w:noProof/>
              </w:rPr>
            </w:pPr>
          </w:p>
        </w:tc>
        <w:tc>
          <w:tcPr>
            <w:tcW w:w="1065" w:type="dxa"/>
            <w:vAlign w:val="center"/>
          </w:tcPr>
          <w:p w14:paraId="1B2A731F" w14:textId="102769C5" w:rsidR="00E23459" w:rsidRPr="00E23459" w:rsidRDefault="00E23459" w:rsidP="00003BEB">
            <w:pPr>
              <w:rPr>
                <w:b/>
                <w:bCs/>
                <w:noProof/>
              </w:rPr>
            </w:pPr>
            <w:r w:rsidRPr="00E23459">
              <w:rPr>
                <w:b/>
                <w:bCs/>
                <w:noProof/>
              </w:rPr>
              <w:t>Lot #</w:t>
            </w:r>
          </w:p>
        </w:tc>
        <w:tc>
          <w:tcPr>
            <w:tcW w:w="2557" w:type="dxa"/>
            <w:vAlign w:val="center"/>
          </w:tcPr>
          <w:p w14:paraId="2A4C1AFF" w14:textId="77777777" w:rsidR="00E23459" w:rsidRPr="00003BEB" w:rsidRDefault="00E23459" w:rsidP="00003BEB">
            <w:pPr>
              <w:rPr>
                <w:noProof/>
              </w:rPr>
            </w:pPr>
          </w:p>
        </w:tc>
      </w:tr>
      <w:tr w:rsidR="00AA2860" w:rsidRPr="00003BEB" w14:paraId="020BDBE2" w14:textId="77777777" w:rsidTr="00C562D1">
        <w:trPr>
          <w:trHeight w:val="360"/>
        </w:trPr>
        <w:tc>
          <w:tcPr>
            <w:tcW w:w="10790" w:type="dxa"/>
            <w:gridSpan w:val="6"/>
            <w:shd w:val="clear" w:color="auto" w:fill="D9D9D9" w:themeFill="background1" w:themeFillShade="D9"/>
            <w:vAlign w:val="center"/>
          </w:tcPr>
          <w:p w14:paraId="21C44806" w14:textId="43515339" w:rsidR="00AA2860" w:rsidRPr="00003BEB" w:rsidRDefault="007669A7" w:rsidP="00C562D1">
            <w:pPr>
              <w:jc w:val="center"/>
              <w:rPr>
                <w:noProof/>
              </w:rPr>
            </w:pPr>
            <w:r>
              <w:rPr>
                <w:b/>
                <w:bCs/>
                <w:noProof/>
              </w:rPr>
              <w:t>Detailed d</w:t>
            </w:r>
            <w:r w:rsidR="00AA2860">
              <w:rPr>
                <w:b/>
                <w:bCs/>
                <w:noProof/>
              </w:rPr>
              <w:t xml:space="preserve">escription of </w:t>
            </w:r>
            <w:r>
              <w:rPr>
                <w:b/>
                <w:bCs/>
                <w:noProof/>
              </w:rPr>
              <w:t xml:space="preserve">the </w:t>
            </w:r>
            <w:r w:rsidR="00AA2860">
              <w:rPr>
                <w:b/>
                <w:bCs/>
                <w:noProof/>
              </w:rPr>
              <w:t>alleged violation</w:t>
            </w:r>
          </w:p>
        </w:tc>
      </w:tr>
      <w:tr w:rsidR="00AA2860" w:rsidRPr="00003BEB" w14:paraId="27A56784" w14:textId="77777777" w:rsidTr="00055C03">
        <w:trPr>
          <w:trHeight w:val="5910"/>
        </w:trPr>
        <w:tc>
          <w:tcPr>
            <w:tcW w:w="10790" w:type="dxa"/>
            <w:gridSpan w:val="6"/>
            <w:tcBorders>
              <w:bottom w:val="single" w:sz="4" w:space="0" w:color="auto"/>
            </w:tcBorders>
          </w:tcPr>
          <w:p w14:paraId="1BFF2E71" w14:textId="0926FCCC" w:rsidR="00AA2860" w:rsidRPr="00C0266F" w:rsidRDefault="00AA2860" w:rsidP="00C562D1">
            <w:pPr>
              <w:rPr>
                <w:b/>
                <w:bCs/>
                <w:noProof/>
              </w:rPr>
            </w:pPr>
          </w:p>
        </w:tc>
      </w:tr>
      <w:tr w:rsidR="00003BEB" w14:paraId="74393FA0" w14:textId="77777777" w:rsidTr="00523D94">
        <w:tc>
          <w:tcPr>
            <w:tcW w:w="10790" w:type="dxa"/>
            <w:gridSpan w:val="6"/>
            <w:tcBorders>
              <w:left w:val="nil"/>
              <w:right w:val="nil"/>
            </w:tcBorders>
          </w:tcPr>
          <w:p w14:paraId="05F0E67D" w14:textId="77777777" w:rsidR="00003BEB" w:rsidRPr="002B05C1" w:rsidRDefault="00003BEB" w:rsidP="00003BEB">
            <w:pPr>
              <w:rPr>
                <w:noProof/>
              </w:rPr>
            </w:pPr>
          </w:p>
          <w:p w14:paraId="60B2B957" w14:textId="4883B513" w:rsidR="00512569" w:rsidRPr="00512569" w:rsidRDefault="00DA69B9" w:rsidP="00512569">
            <w:pPr>
              <w:rPr>
                <w:rFonts w:ascii="Calibri" w:hAnsi="Calibri" w:cs="Calibri"/>
                <w:b/>
                <w:color w:val="FF0000"/>
              </w:rPr>
            </w:pPr>
            <w:r>
              <w:rPr>
                <w:rFonts w:ascii="Calibri" w:hAnsi="Calibri" w:cs="Calibri"/>
                <w:bCs/>
              </w:rPr>
              <w:t>Y</w:t>
            </w:r>
            <w:r w:rsidR="00512569" w:rsidRPr="00512569">
              <w:rPr>
                <w:rFonts w:ascii="Calibri" w:hAnsi="Calibri" w:cs="Calibri"/>
                <w:bCs/>
              </w:rPr>
              <w:t xml:space="preserve">our name and contact information are required to ensure that you are a resident of MCCA. We may use this information to contact you if additional information regarding the alleged violation is required. </w:t>
            </w:r>
            <w:r w:rsidR="00512569" w:rsidRPr="00512569">
              <w:rPr>
                <w:rFonts w:ascii="Calibri" w:hAnsi="Calibri" w:cs="Calibri"/>
                <w:b/>
                <w:color w:val="FF0000"/>
              </w:rPr>
              <w:t>Anonymous complaints will not be processed.</w:t>
            </w:r>
          </w:p>
          <w:p w14:paraId="708305EF" w14:textId="437D29FA" w:rsidR="00512569" w:rsidRDefault="00512569" w:rsidP="00512569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  <w:p w14:paraId="514236B3" w14:textId="144B2482" w:rsidR="00AA2860" w:rsidRPr="00003BEB" w:rsidRDefault="00AA2860" w:rsidP="00003BEB">
            <w:pPr>
              <w:rPr>
                <w:noProof/>
                <w:sz w:val="10"/>
                <w:szCs w:val="10"/>
              </w:rPr>
            </w:pPr>
          </w:p>
        </w:tc>
      </w:tr>
      <w:tr w:rsidR="00003BEB" w14:paraId="3A5F2DFB" w14:textId="11B10DBD" w:rsidTr="00C73A50">
        <w:trPr>
          <w:trHeight w:val="360"/>
        </w:trPr>
        <w:tc>
          <w:tcPr>
            <w:tcW w:w="2155" w:type="dxa"/>
            <w:gridSpan w:val="2"/>
            <w:vAlign w:val="center"/>
          </w:tcPr>
          <w:p w14:paraId="4F6A417D" w14:textId="55868236" w:rsidR="00003BEB" w:rsidRPr="00847CF3" w:rsidRDefault="006B0BC8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Your Name</w:t>
            </w:r>
          </w:p>
        </w:tc>
        <w:tc>
          <w:tcPr>
            <w:tcW w:w="8635" w:type="dxa"/>
            <w:gridSpan w:val="4"/>
            <w:vAlign w:val="center"/>
          </w:tcPr>
          <w:p w14:paraId="5068B82B" w14:textId="6F2B2C3F" w:rsidR="00003BEB" w:rsidRPr="00753548" w:rsidRDefault="00003BEB" w:rsidP="00003BEB">
            <w:pPr>
              <w:rPr>
                <w:noProof/>
                <w:sz w:val="18"/>
                <w:szCs w:val="18"/>
              </w:rPr>
            </w:pPr>
          </w:p>
        </w:tc>
      </w:tr>
      <w:tr w:rsidR="00003BEB" w14:paraId="3EACB17C" w14:textId="77777777" w:rsidTr="00C73A50">
        <w:trPr>
          <w:trHeight w:val="360"/>
        </w:trPr>
        <w:tc>
          <w:tcPr>
            <w:tcW w:w="2155" w:type="dxa"/>
            <w:gridSpan w:val="2"/>
            <w:vAlign w:val="center"/>
          </w:tcPr>
          <w:p w14:paraId="58DD374F" w14:textId="052E963B" w:rsidR="00003BEB" w:rsidRPr="00847CF3" w:rsidRDefault="00DD7711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 xml:space="preserve">Your </w:t>
            </w:r>
            <w:r w:rsidR="009C39DE">
              <w:rPr>
                <w:b/>
                <w:bCs/>
                <w:noProof/>
              </w:rPr>
              <w:t>Email</w:t>
            </w:r>
            <w:r>
              <w:rPr>
                <w:b/>
                <w:bCs/>
                <w:noProof/>
              </w:rPr>
              <w:t xml:space="preserve"> Address</w:t>
            </w:r>
          </w:p>
        </w:tc>
        <w:tc>
          <w:tcPr>
            <w:tcW w:w="8635" w:type="dxa"/>
            <w:gridSpan w:val="4"/>
            <w:vAlign w:val="center"/>
          </w:tcPr>
          <w:p w14:paraId="399FB342" w14:textId="49883AAB" w:rsidR="00003BEB" w:rsidRPr="00753548" w:rsidRDefault="00003BEB" w:rsidP="00003BEB">
            <w:pPr>
              <w:rPr>
                <w:noProof/>
                <w:sz w:val="18"/>
                <w:szCs w:val="18"/>
              </w:rPr>
            </w:pPr>
          </w:p>
        </w:tc>
      </w:tr>
      <w:tr w:rsidR="00003BEB" w14:paraId="3BBB4F8E" w14:textId="77777777" w:rsidTr="00C73A50">
        <w:trPr>
          <w:trHeight w:val="360"/>
        </w:trPr>
        <w:tc>
          <w:tcPr>
            <w:tcW w:w="2155" w:type="dxa"/>
            <w:gridSpan w:val="2"/>
            <w:vAlign w:val="center"/>
          </w:tcPr>
          <w:p w14:paraId="4F6F0CE2" w14:textId="7F9BF359" w:rsidR="00003BEB" w:rsidRPr="00847CF3" w:rsidRDefault="00DD7711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Your Home</w:t>
            </w:r>
            <w:r w:rsidR="00003BEB" w:rsidRPr="00847CF3">
              <w:rPr>
                <w:b/>
                <w:bCs/>
                <w:noProof/>
              </w:rPr>
              <w:t xml:space="preserve"> Address</w:t>
            </w:r>
          </w:p>
        </w:tc>
        <w:tc>
          <w:tcPr>
            <w:tcW w:w="8635" w:type="dxa"/>
            <w:gridSpan w:val="4"/>
            <w:vAlign w:val="center"/>
          </w:tcPr>
          <w:p w14:paraId="724E2A57" w14:textId="77777777" w:rsidR="00003BEB" w:rsidRPr="00753548" w:rsidRDefault="00003BEB" w:rsidP="00003BEB">
            <w:pPr>
              <w:rPr>
                <w:noProof/>
                <w:sz w:val="18"/>
                <w:szCs w:val="18"/>
              </w:rPr>
            </w:pPr>
          </w:p>
        </w:tc>
      </w:tr>
      <w:tr w:rsidR="00003BEB" w14:paraId="5BC7F531" w14:textId="2D51D66E" w:rsidTr="00C73A50">
        <w:trPr>
          <w:trHeight w:val="360"/>
        </w:trPr>
        <w:tc>
          <w:tcPr>
            <w:tcW w:w="2155" w:type="dxa"/>
            <w:gridSpan w:val="2"/>
            <w:vAlign w:val="center"/>
          </w:tcPr>
          <w:p w14:paraId="497655D7" w14:textId="5C6E4370" w:rsidR="00003BEB" w:rsidRPr="00847CF3" w:rsidRDefault="007F068A" w:rsidP="00003BEB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Your Phone Number</w:t>
            </w:r>
          </w:p>
        </w:tc>
        <w:tc>
          <w:tcPr>
            <w:tcW w:w="8635" w:type="dxa"/>
            <w:gridSpan w:val="4"/>
            <w:vAlign w:val="center"/>
          </w:tcPr>
          <w:p w14:paraId="379C063D" w14:textId="794DA986" w:rsidR="00003BEB" w:rsidRPr="00045C7B" w:rsidRDefault="00003BEB" w:rsidP="00003BEB">
            <w:pPr>
              <w:rPr>
                <w:noProof/>
                <w:sz w:val="18"/>
                <w:szCs w:val="18"/>
              </w:rPr>
            </w:pPr>
          </w:p>
        </w:tc>
      </w:tr>
      <w:tr w:rsidR="00003BEB" w14:paraId="4223EA6D" w14:textId="77777777" w:rsidTr="0071354B">
        <w:tc>
          <w:tcPr>
            <w:tcW w:w="10790" w:type="dxa"/>
            <w:gridSpan w:val="6"/>
            <w:tcBorders>
              <w:left w:val="nil"/>
              <w:bottom w:val="nil"/>
              <w:right w:val="nil"/>
            </w:tcBorders>
          </w:tcPr>
          <w:p w14:paraId="53285574" w14:textId="77777777" w:rsidR="007F068A" w:rsidRDefault="007F068A" w:rsidP="00003BEB">
            <w:pPr>
              <w:rPr>
                <w:noProof/>
              </w:rPr>
            </w:pPr>
          </w:p>
          <w:p w14:paraId="60B95CA4" w14:textId="3D6C6279" w:rsidR="00003BEB" w:rsidRDefault="00003BEB" w:rsidP="00003BEB">
            <w:pPr>
              <w:rPr>
                <w:noProof/>
              </w:rPr>
            </w:pPr>
            <w:r>
              <w:rPr>
                <w:noProof/>
              </w:rPr>
              <w:t xml:space="preserve">Link for </w:t>
            </w:r>
            <w:hyperlink r:id="rId12" w:history="1">
              <w:r w:rsidR="00D77448">
                <w:rPr>
                  <w:rStyle w:val="Hyperlink"/>
                  <w:noProof/>
                </w:rPr>
                <w:t>Covenant Guidelines</w:t>
              </w:r>
            </w:hyperlink>
          </w:p>
        </w:tc>
      </w:tr>
      <w:tr w:rsidR="00003BEB" w14:paraId="06649777" w14:textId="77777777" w:rsidTr="006C7D1D">
        <w:trPr>
          <w:trHeight w:val="80"/>
        </w:trPr>
        <w:tc>
          <w:tcPr>
            <w:tcW w:w="1079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74C98A" w14:textId="654957C3" w:rsidR="00003BEB" w:rsidRPr="00003BEB" w:rsidRDefault="00003BEB" w:rsidP="00003BEB">
            <w:pPr>
              <w:rPr>
                <w:noProof/>
                <w:sz w:val="18"/>
                <w:szCs w:val="18"/>
              </w:rPr>
            </w:pPr>
          </w:p>
        </w:tc>
      </w:tr>
    </w:tbl>
    <w:p w14:paraId="740C5102" w14:textId="0A37948E" w:rsidR="003C70AB" w:rsidRDefault="00201901" w:rsidP="00AD637E">
      <w:pPr>
        <w:tabs>
          <w:tab w:val="left" w:pos="1125"/>
          <w:tab w:val="left" w:pos="3945"/>
          <w:tab w:val="center" w:pos="5400"/>
        </w:tabs>
        <w:spacing w:after="0"/>
        <w:rPr>
          <w:b/>
          <w:bCs/>
        </w:rPr>
      </w:pPr>
      <w:r>
        <w:rPr>
          <w:b/>
          <w:bCs/>
        </w:rPr>
        <w:tab/>
      </w:r>
      <w:r w:rsidR="003B149A">
        <w:rPr>
          <w:b/>
          <w:bCs/>
        </w:rPr>
        <w:tab/>
      </w:r>
      <w:r w:rsidR="00AD637E">
        <w:rPr>
          <w:b/>
          <w:bCs/>
        </w:rPr>
        <w:tab/>
      </w:r>
    </w:p>
    <w:sectPr w:rsidR="003C70AB" w:rsidSect="00D9685D">
      <w:pgSz w:w="12240" w:h="15840"/>
      <w:pgMar w:top="540" w:right="720" w:bottom="45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A615EC" w14:textId="77777777" w:rsidR="00E8775E" w:rsidRDefault="00E8775E" w:rsidP="00A31246">
      <w:pPr>
        <w:spacing w:after="0" w:line="240" w:lineRule="auto"/>
      </w:pPr>
      <w:r>
        <w:separator/>
      </w:r>
    </w:p>
  </w:endnote>
  <w:endnote w:type="continuationSeparator" w:id="0">
    <w:p w14:paraId="40BEBEDB" w14:textId="77777777" w:rsidR="00E8775E" w:rsidRDefault="00E8775E" w:rsidP="00A31246">
      <w:pPr>
        <w:spacing w:after="0" w:line="240" w:lineRule="auto"/>
      </w:pPr>
      <w:r>
        <w:continuationSeparator/>
      </w:r>
    </w:p>
  </w:endnote>
  <w:endnote w:type="continuationNotice" w:id="1">
    <w:p w14:paraId="3492EAC7" w14:textId="77777777" w:rsidR="003517B1" w:rsidRDefault="003517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85929D" w14:textId="77777777" w:rsidR="00E8775E" w:rsidRDefault="00E8775E" w:rsidP="00A31246">
      <w:pPr>
        <w:spacing w:after="0" w:line="240" w:lineRule="auto"/>
      </w:pPr>
      <w:r>
        <w:separator/>
      </w:r>
    </w:p>
  </w:footnote>
  <w:footnote w:type="continuationSeparator" w:id="0">
    <w:p w14:paraId="2735DFC3" w14:textId="77777777" w:rsidR="00E8775E" w:rsidRDefault="00E8775E" w:rsidP="00A31246">
      <w:pPr>
        <w:spacing w:after="0" w:line="240" w:lineRule="auto"/>
      </w:pPr>
      <w:r>
        <w:continuationSeparator/>
      </w:r>
    </w:p>
  </w:footnote>
  <w:footnote w:type="continuationNotice" w:id="1">
    <w:p w14:paraId="540FD74E" w14:textId="77777777" w:rsidR="003517B1" w:rsidRDefault="003517B1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7MwMzQ1MjUzNTFR0lEKTi0uzszPAykwqgUAMevbJCwAAAA="/>
  </w:docVars>
  <w:rsids>
    <w:rsidRoot w:val="00C91D47"/>
    <w:rsid w:val="0000052A"/>
    <w:rsid w:val="00003BEB"/>
    <w:rsid w:val="00017F8A"/>
    <w:rsid w:val="00021409"/>
    <w:rsid w:val="0004080E"/>
    <w:rsid w:val="00045C7B"/>
    <w:rsid w:val="00047B29"/>
    <w:rsid w:val="00055C03"/>
    <w:rsid w:val="00082A62"/>
    <w:rsid w:val="00092879"/>
    <w:rsid w:val="000A5E9D"/>
    <w:rsid w:val="000C5017"/>
    <w:rsid w:val="000D7AB7"/>
    <w:rsid w:val="000E1831"/>
    <w:rsid w:val="000E41F3"/>
    <w:rsid w:val="000F4F23"/>
    <w:rsid w:val="001241C9"/>
    <w:rsid w:val="001345B1"/>
    <w:rsid w:val="00140144"/>
    <w:rsid w:val="00161F4C"/>
    <w:rsid w:val="001F57F8"/>
    <w:rsid w:val="00201901"/>
    <w:rsid w:val="00207404"/>
    <w:rsid w:val="00210B8F"/>
    <w:rsid w:val="00231146"/>
    <w:rsid w:val="00231CB6"/>
    <w:rsid w:val="00265972"/>
    <w:rsid w:val="002A5240"/>
    <w:rsid w:val="002B05C1"/>
    <w:rsid w:val="002E73F5"/>
    <w:rsid w:val="003117EB"/>
    <w:rsid w:val="00327DDE"/>
    <w:rsid w:val="003517B1"/>
    <w:rsid w:val="00352FEF"/>
    <w:rsid w:val="00357B06"/>
    <w:rsid w:val="003643D8"/>
    <w:rsid w:val="00370895"/>
    <w:rsid w:val="003841B5"/>
    <w:rsid w:val="00397D23"/>
    <w:rsid w:val="003A5BE2"/>
    <w:rsid w:val="003B149A"/>
    <w:rsid w:val="003C298A"/>
    <w:rsid w:val="003C70AB"/>
    <w:rsid w:val="0040116B"/>
    <w:rsid w:val="00420C52"/>
    <w:rsid w:val="00422F6B"/>
    <w:rsid w:val="00423E1F"/>
    <w:rsid w:val="004325DF"/>
    <w:rsid w:val="0049361E"/>
    <w:rsid w:val="004B3D56"/>
    <w:rsid w:val="004C1F2F"/>
    <w:rsid w:val="004C3C81"/>
    <w:rsid w:val="004E2BF2"/>
    <w:rsid w:val="004E6EF9"/>
    <w:rsid w:val="00512569"/>
    <w:rsid w:val="00521521"/>
    <w:rsid w:val="00523D94"/>
    <w:rsid w:val="00560AF0"/>
    <w:rsid w:val="005948BD"/>
    <w:rsid w:val="005A3E95"/>
    <w:rsid w:val="005E473B"/>
    <w:rsid w:val="005E47F6"/>
    <w:rsid w:val="00617B85"/>
    <w:rsid w:val="0063261A"/>
    <w:rsid w:val="00680E4B"/>
    <w:rsid w:val="00695E90"/>
    <w:rsid w:val="00696D04"/>
    <w:rsid w:val="006B0BC8"/>
    <w:rsid w:val="006B77E8"/>
    <w:rsid w:val="006C7D1D"/>
    <w:rsid w:val="006E492C"/>
    <w:rsid w:val="0071354B"/>
    <w:rsid w:val="00733C1F"/>
    <w:rsid w:val="00740907"/>
    <w:rsid w:val="00753548"/>
    <w:rsid w:val="007669A7"/>
    <w:rsid w:val="007773F0"/>
    <w:rsid w:val="00785FAF"/>
    <w:rsid w:val="007E4ACC"/>
    <w:rsid w:val="007F068A"/>
    <w:rsid w:val="00810EA0"/>
    <w:rsid w:val="008363B9"/>
    <w:rsid w:val="00847CF3"/>
    <w:rsid w:val="00876954"/>
    <w:rsid w:val="00893472"/>
    <w:rsid w:val="008C63BD"/>
    <w:rsid w:val="008D0E7B"/>
    <w:rsid w:val="008F0CCF"/>
    <w:rsid w:val="00900D62"/>
    <w:rsid w:val="009049FC"/>
    <w:rsid w:val="00943FEB"/>
    <w:rsid w:val="009456E6"/>
    <w:rsid w:val="00952868"/>
    <w:rsid w:val="009A63DD"/>
    <w:rsid w:val="009C39DE"/>
    <w:rsid w:val="009D5D5B"/>
    <w:rsid w:val="009E7F2A"/>
    <w:rsid w:val="009F618B"/>
    <w:rsid w:val="00A02734"/>
    <w:rsid w:val="00A05ADF"/>
    <w:rsid w:val="00A31246"/>
    <w:rsid w:val="00A7611D"/>
    <w:rsid w:val="00A86F29"/>
    <w:rsid w:val="00AA2860"/>
    <w:rsid w:val="00AA34D5"/>
    <w:rsid w:val="00AB3CBB"/>
    <w:rsid w:val="00AC70DA"/>
    <w:rsid w:val="00AD637E"/>
    <w:rsid w:val="00AE2675"/>
    <w:rsid w:val="00B042CE"/>
    <w:rsid w:val="00B05AAC"/>
    <w:rsid w:val="00B17102"/>
    <w:rsid w:val="00B5183B"/>
    <w:rsid w:val="00B6657E"/>
    <w:rsid w:val="00B7322E"/>
    <w:rsid w:val="00BA33F7"/>
    <w:rsid w:val="00BE0A83"/>
    <w:rsid w:val="00BE1B9F"/>
    <w:rsid w:val="00BE7C5A"/>
    <w:rsid w:val="00C024E0"/>
    <w:rsid w:val="00C0266F"/>
    <w:rsid w:val="00C50E39"/>
    <w:rsid w:val="00C57A38"/>
    <w:rsid w:val="00C65FD6"/>
    <w:rsid w:val="00C70C2E"/>
    <w:rsid w:val="00C73A50"/>
    <w:rsid w:val="00C91D47"/>
    <w:rsid w:val="00D4102A"/>
    <w:rsid w:val="00D4112F"/>
    <w:rsid w:val="00D77448"/>
    <w:rsid w:val="00D82A7F"/>
    <w:rsid w:val="00D9685D"/>
    <w:rsid w:val="00DA1D78"/>
    <w:rsid w:val="00DA392D"/>
    <w:rsid w:val="00DA69B9"/>
    <w:rsid w:val="00DB312B"/>
    <w:rsid w:val="00DD18AF"/>
    <w:rsid w:val="00DD7711"/>
    <w:rsid w:val="00E0510B"/>
    <w:rsid w:val="00E159A0"/>
    <w:rsid w:val="00E1678B"/>
    <w:rsid w:val="00E17339"/>
    <w:rsid w:val="00E23459"/>
    <w:rsid w:val="00E42F5C"/>
    <w:rsid w:val="00E52FE9"/>
    <w:rsid w:val="00E54F7C"/>
    <w:rsid w:val="00E603C4"/>
    <w:rsid w:val="00E8775E"/>
    <w:rsid w:val="00ED3E12"/>
    <w:rsid w:val="00EE042D"/>
    <w:rsid w:val="00EF1CBE"/>
    <w:rsid w:val="00F11281"/>
    <w:rsid w:val="00F11F47"/>
    <w:rsid w:val="00F27478"/>
    <w:rsid w:val="00F4703C"/>
    <w:rsid w:val="00F6287E"/>
    <w:rsid w:val="00F83F03"/>
    <w:rsid w:val="00FA494E"/>
    <w:rsid w:val="00FD05FC"/>
    <w:rsid w:val="00FE6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B57DF3"/>
  <w15:chartTrackingRefBased/>
  <w15:docId w15:val="{65389B0D-CB82-4BC0-A162-3FA78EE13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1D47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Emphasis">
    <w:name w:val="Subtle Emphasis"/>
    <w:basedOn w:val="DefaultParagraphFont"/>
    <w:uiPriority w:val="19"/>
    <w:qFormat/>
    <w:rsid w:val="00C91D47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C91D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17F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1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246"/>
  </w:style>
  <w:style w:type="paragraph" w:styleId="Footer">
    <w:name w:val="footer"/>
    <w:basedOn w:val="Normal"/>
    <w:link w:val="FooterChar"/>
    <w:unhideWhenUsed/>
    <w:rsid w:val="00A31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246"/>
  </w:style>
  <w:style w:type="character" w:styleId="Hyperlink">
    <w:name w:val="Hyperlink"/>
    <w:basedOn w:val="DefaultParagraphFont"/>
    <w:uiPriority w:val="99"/>
    <w:unhideWhenUsed/>
    <w:rsid w:val="00E42F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2F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2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mcca.info/?page_id=136%23covenant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0" Type="http://schemas.openxmlformats.org/officeDocument/2006/relationships/hyperlink" Target="mailto:joan@mcca.info" TargetMode="External"/><Relationship Id="rId4" Type="http://schemas.openxmlformats.org/officeDocument/2006/relationships/styles" Target="styles.xml"/><Relationship Id="rId9" Type="http://schemas.openxmlformats.org/officeDocument/2006/relationships/hyperlink" Target="mailto:joan@mcca.inf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C2BA741A3C654D9DB24D8A429AC715" ma:contentTypeVersion="12" ma:contentTypeDescription="Create a new document." ma:contentTypeScope="" ma:versionID="b51fce549f7e69ddaeec923e491cbdf1">
  <xsd:schema xmlns:xsd="http://www.w3.org/2001/XMLSchema" xmlns:xs="http://www.w3.org/2001/XMLSchema" xmlns:p="http://schemas.microsoft.com/office/2006/metadata/properties" xmlns:ns2="f40b9728-8948-4208-92e7-a851f61f3149" xmlns:ns3="b9109725-cc2b-4540-9a62-fe408ac66690" targetNamespace="http://schemas.microsoft.com/office/2006/metadata/properties" ma:root="true" ma:fieldsID="78615f2205b54f35b5e84162858681e1" ns2:_="" ns3:_="">
    <xsd:import namespace="f40b9728-8948-4208-92e7-a851f61f3149"/>
    <xsd:import namespace="b9109725-cc2b-4540-9a62-fe408ac666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0b9728-8948-4208-92e7-a851f61f31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109725-cc2b-4540-9a62-fe408ac666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294CB7-C1BC-460B-9ED1-1CF1AA69B5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6712D-2D08-44F8-BE30-538249C7BC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0b9728-8948-4208-92e7-a851f61f3149"/>
    <ds:schemaRef ds:uri="b9109725-cc2b-4540-9a62-fe408ac666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CF52DC-7FB0-4DA0-8E5F-A354231AE4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</dc:creator>
  <cp:keywords/>
  <dc:description/>
  <cp:lastModifiedBy>info</cp:lastModifiedBy>
  <cp:revision>41</cp:revision>
  <cp:lastPrinted>2021-02-23T18:17:00Z</cp:lastPrinted>
  <dcterms:created xsi:type="dcterms:W3CDTF">2020-12-08T21:31:00Z</dcterms:created>
  <dcterms:modified xsi:type="dcterms:W3CDTF">2021-02-23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C2BA741A3C654D9DB24D8A429AC715</vt:lpwstr>
  </property>
</Properties>
</file>